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m for the Editor position at [Organization Name] in New Zealand Auckland. As a dedicated and experienced editor with a passion for storytelling, I am eager to contribute my skills and insights to your team while immersing myself in the vibrant cultural and creative landscape of Auckland. This opportunity aligns perfectly with my professional goals, and I am confident that my background in editorial work, combined with my deep appreciation for New Zealand’s unique media ecosystem, makes me a strong candidate for this role.</w:t>
      </w:r>
    </w:p>
    <w:p>
      <w:pPr>
        <w:pStyle w:val="BodyText"/>
      </w:pPr>
      <w:r>
        <w:t xml:space="preserve">With over [X years] of experience in editing across diverse industries—including publishing, digital media, and content strategy—I have developed a keen eye for detail, a strong commitment to quality, and the ability to collaborate effectively with writers, designers, and stakeholders. My work has focused on refining narratives to ensure clarity, coherence, and impact while maintaining the voice and intent of the original content. Whether editing academic manuscripts, digital articles for global audiences or creative content tailored for local communities, I approach each project with a mindset of curiosity and precision.</w:t>
      </w:r>
    </w:p>
    <w:p>
      <w:pPr>
        <w:pStyle w:val="BodyText"/>
      </w:pPr>
      <w:r>
        <w:t xml:space="preserve">What draws me most to New Zealand Auckland is its dynamic interplay of tradition and innovation. As the country’s largest city, Auckland is a hub for creativity, diversity, and forward-thinking ideas. The editorial landscape here is particularly rich, with opportunities to engage with Māori perspectives, environmental advocacy, and the unique storytelling traditions of Aotearoa. I am particularly inspired by the way New Zealand’s media outlets balance global relevance with local authenticity—something I have long admired as an editor. For instance, publications like *The Spinoff* and *New Zealand Herald* exemplify how editorial work can reflect both national identity and international relevance, a philosophy I strive to embody in my own practice.</w:t>
      </w:r>
    </w:p>
    <w:p>
      <w:pPr>
        <w:pStyle w:val="BodyText"/>
      </w:pPr>
      <w:r>
        <w:t xml:space="preserve">My experience in Auckland’s media environment has been shaped by my work with [mention any relevant experience, e.g., "a digital content platform focused on Pacific Islander narratives" or "a local magazine covering environmental issues"]. These roles allowed me to develop a nuanced understanding of the challenges and opportunities facing editors in this region. I have collaborated with writers from diverse backgrounds, ensuring their voices are amplified while adhering to high editorial standards. For example, while editing a series on Māori land rights for [Publication Name], I worked closely with Indigenous contributors to ensure their stories were told with respect and accuracy, balancing cultural sensitivity with journalistic rigor.</w:t>
      </w:r>
    </w:p>
    <w:p>
      <w:pPr>
        <w:pStyle w:val="BodyText"/>
      </w:pPr>
      <w:r>
        <w:t xml:space="preserve">One of my core strengths is my ability to adapt to different editorial styles and platforms. Whether working on print publications, digital content, or multimedia projects, I prioritize clarity and engagement. In a recent project at [Previous Company/Role], I led the redesign of a website’s content strategy, which involved editing over 200 articles to align with modern SEO practices while preserving the original tone and intent. This initiative resulted in a 40% increase in traffic within six months, demonstrating my ability to blend technical expertise with creative problem-solving. I am equally comfortable working independently or as part of a team, and I thrive in fast-paced environments where deadlines and quality are both non-negotiable.</w:t>
      </w:r>
    </w:p>
    <w:p>
      <w:pPr>
        <w:pStyle w:val="BodyText"/>
      </w:pPr>
      <w:r>
        <w:t xml:space="preserve">What excites me most about the Editor position at [Organization Name] is the opportunity to contribute to a publication that values innovation and community engagement. Auckland’s media scene is evolving rapidly, with a growing emphasis on inclusivity and sustainability. I am particularly interested in how your organization addresses these trends through its editorial content. For instance, if your publications focus on environmental issues or social justice, I would be eager to bring my experience in crafting compelling narratives that resonate with local audiences while fostering meaningful dialogue.</w:t>
      </w:r>
    </w:p>
    <w:p>
      <w:pPr>
        <w:pStyle w:val="BodyText"/>
      </w:pPr>
      <w:r>
        <w:t xml:space="preserve">In addition to my technical skills, I bring a deep respect for the cultural and social context of New Zealand. Having spent [X years] living and working in the region, I have developed an appreciation for the importance of place-based storytelling. Whether it’s highlighting the natural beauty of Auckland’s volcanic landscapes or exploring the complexities of urban life in this multicultural city, I believe that editorial work has the power to connect people and inspire action. My goal as an editor is to ensure that every piece of content not only meets high standards but also reflects the values and aspirations of its audience.</w:t>
      </w:r>
    </w:p>
    <w:p>
      <w:pPr>
        <w:pStyle w:val="BodyText"/>
      </w:pPr>
      <w:r>
        <w:t xml:space="preserve">I am particularly drawn to [Organization Name] because of your commitment to [mention a specific value or initiative, e.g., "amplifying underrepresented voices" or "promoting sustainable practices"]. As an editor, I have always believed that content should serve both purpose and people. I am confident that my experience in crafting narratives that are both informative and impactful will align with your mission. For example, in a recent project on climate change for [Previous Company], I collaborated with scientists and activists to produce a series of articles that were widely shared across social media and local networks. This experience reinforced my belief in the power of editorial work to drive awareness and engagement.</w:t>
      </w:r>
    </w:p>
    <w:p>
      <w:pPr>
        <w:pStyle w:val="BodyText"/>
      </w:pPr>
      <w:r>
        <w:t xml:space="preserve">Finally, I want to emphasize my enthusiasm for contributing to Auckland’s creative community. The city’s energy, diversity, and innovation are a constant source of inspiration, and I am eager to collaborate with like-minded professionals who share a passion for storytelling. I am confident that my skills as an editor—coupled with my cultural awareness and dedication to excellence—will make me a valuable asset to your team.</w:t>
      </w:r>
    </w:p>
    <w:p>
      <w:pPr>
        <w:pStyle w:val="BodyText"/>
      </w:pPr>
      <w:r>
        <w:t xml:space="preserve">Thank you for considering my application. I would welcome the opportunity to discuss how my background and vision align with the goals of [Organization Name]. Please feel free to contact me at [Your Phone Number] or [Your Email Address] at your earliest convenience. I look forward to the possibility of contributing to your editorial team in New Zealand Auckl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New Zealand Auckland</dc:title>
  <dc:creator/>
  <dc:language>en</dc:language>
  <cp:keywords/>
  <dcterms:created xsi:type="dcterms:W3CDTF">2026-07-24T21:01:05Z</dcterms:created>
  <dcterms:modified xsi:type="dcterms:W3CDTF">2026-07-24T21:01:05Z</dcterms:modified>
</cp:coreProperties>
</file>

<file path=docProps/custom.xml><?xml version="1.0" encoding="utf-8"?>
<Properties xmlns="http://schemas.openxmlformats.org/officeDocument/2006/custom-properties" xmlns:vt="http://schemas.openxmlformats.org/officeDocument/2006/docPropsVTypes"/>
</file>